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78AA8" w14:textId="0E016B85" w:rsidR="00AE5BAF" w:rsidRDefault="008A00BB" w:rsidP="008366BE">
      <w:pPr>
        <w:rPr>
          <w:color w:val="000000" w:themeColor="text1"/>
        </w:rPr>
      </w:pPr>
      <w:bookmarkStart w:id="0" w:name="_GoBack"/>
      <w:r w:rsidRPr="00AE5BAF">
        <w:rPr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04F665D0" wp14:editId="028AA0EF">
            <wp:simplePos x="0" y="0"/>
            <wp:positionH relativeFrom="column">
              <wp:posOffset>-523875</wp:posOffset>
            </wp:positionH>
            <wp:positionV relativeFrom="paragraph">
              <wp:posOffset>152400</wp:posOffset>
            </wp:positionV>
            <wp:extent cx="6886575" cy="4295775"/>
            <wp:effectExtent l="0" t="0" r="9525" b="0"/>
            <wp:wrapTight wrapText="bothSides">
              <wp:wrapPolygon edited="0">
                <wp:start x="1554" y="0"/>
                <wp:lineTo x="1554" y="2682"/>
                <wp:lineTo x="2211" y="3161"/>
                <wp:lineTo x="3525" y="3161"/>
                <wp:lineTo x="3525" y="4694"/>
                <wp:lineTo x="239" y="4694"/>
                <wp:lineTo x="0" y="4789"/>
                <wp:lineTo x="0" y="7376"/>
                <wp:lineTo x="896" y="7759"/>
                <wp:lineTo x="3705" y="7759"/>
                <wp:lineTo x="179" y="9196"/>
                <wp:lineTo x="179" y="11782"/>
                <wp:lineTo x="1554" y="12357"/>
                <wp:lineTo x="3705" y="12357"/>
                <wp:lineTo x="179" y="13793"/>
                <wp:lineTo x="179" y="16475"/>
                <wp:lineTo x="1315" y="16954"/>
                <wp:lineTo x="3705" y="16954"/>
                <wp:lineTo x="3705" y="18487"/>
                <wp:lineTo x="418" y="18583"/>
                <wp:lineTo x="179" y="18678"/>
                <wp:lineTo x="179" y="21456"/>
                <wp:lineTo x="7648" y="21456"/>
                <wp:lineTo x="21570" y="21265"/>
                <wp:lineTo x="21570" y="18487"/>
                <wp:lineTo x="4003" y="18487"/>
                <wp:lineTo x="3944" y="16954"/>
                <wp:lineTo x="6513" y="16954"/>
                <wp:lineTo x="7708" y="16475"/>
                <wp:lineTo x="7708" y="13793"/>
                <wp:lineTo x="3944" y="12357"/>
                <wp:lineTo x="6274" y="12357"/>
                <wp:lineTo x="7708" y="11782"/>
                <wp:lineTo x="7648" y="10824"/>
                <wp:lineTo x="21570" y="10728"/>
                <wp:lineTo x="21570" y="1341"/>
                <wp:lineTo x="5736" y="0"/>
                <wp:lineTo x="1554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6575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14:paraId="45D34D82" w14:textId="52291B19" w:rsidR="00AE5BAF" w:rsidRPr="000D43CB" w:rsidRDefault="00AE5BAF" w:rsidP="008366BE">
      <w:pPr>
        <w:rPr>
          <w:color w:val="000000" w:themeColor="text1"/>
        </w:rPr>
      </w:pPr>
    </w:p>
    <w:sectPr w:rsidR="00AE5BAF" w:rsidRPr="000D43CB" w:rsidSect="008A00BB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03FB9C" w14:textId="77777777" w:rsidR="007D59B8" w:rsidRDefault="007D59B8" w:rsidP="008702CC">
      <w:r>
        <w:separator/>
      </w:r>
    </w:p>
  </w:endnote>
  <w:endnote w:type="continuationSeparator" w:id="0">
    <w:p w14:paraId="1C246881" w14:textId="77777777" w:rsidR="007D59B8" w:rsidRDefault="007D59B8" w:rsidP="008702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932300" w14:textId="77777777" w:rsidR="0017365B" w:rsidRDefault="0017365B" w:rsidP="00E813E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7C6748" w14:textId="77777777" w:rsidR="0017365B" w:rsidRDefault="0017365B" w:rsidP="0030262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81860" w14:textId="654DDAE5" w:rsidR="0017365B" w:rsidRDefault="0017365B" w:rsidP="00E813E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44070">
      <w:rPr>
        <w:rStyle w:val="PageNumber"/>
        <w:noProof/>
      </w:rPr>
      <w:t>1</w:t>
    </w:r>
    <w:r>
      <w:rPr>
        <w:rStyle w:val="PageNumber"/>
      </w:rPr>
      <w:fldChar w:fldCharType="end"/>
    </w:r>
  </w:p>
  <w:p w14:paraId="6814C6B6" w14:textId="77777777" w:rsidR="0017365B" w:rsidRDefault="0017365B" w:rsidP="0030262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B199C9" w14:textId="77777777" w:rsidR="007D59B8" w:rsidRDefault="007D59B8" w:rsidP="008702CC">
      <w:r>
        <w:separator/>
      </w:r>
    </w:p>
  </w:footnote>
  <w:footnote w:type="continuationSeparator" w:id="0">
    <w:p w14:paraId="58D2302C" w14:textId="77777777" w:rsidR="007D59B8" w:rsidRDefault="007D59B8" w:rsidP="008702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F2B2F"/>
    <w:multiLevelType w:val="multilevel"/>
    <w:tmpl w:val="E0E8A27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7A0AEA"/>
    <w:multiLevelType w:val="hybridMultilevel"/>
    <w:tmpl w:val="5C0256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805E10"/>
    <w:multiLevelType w:val="hybridMultilevel"/>
    <w:tmpl w:val="920ED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366DC"/>
    <w:multiLevelType w:val="multilevel"/>
    <w:tmpl w:val="9620B88E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Wingdings" w:hint="default"/>
        <w:color w:val="000000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20" w:hanging="1440"/>
      </w:pPr>
    </w:lvl>
  </w:abstractNum>
  <w:abstractNum w:abstractNumId="4" w15:restartNumberingAfterBreak="0">
    <w:nsid w:val="720204CE"/>
    <w:multiLevelType w:val="hybridMultilevel"/>
    <w:tmpl w:val="52283AFE"/>
    <w:lvl w:ilvl="0" w:tplc="F85EC0DC">
      <w:start w:val="122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354A1D"/>
    <w:multiLevelType w:val="multilevel"/>
    <w:tmpl w:val="0650893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MDQyNzM2NzI1MzBV0lEKTi0uzszPAykwrQUAGKZU6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dazevep9t5fwsewt5vppx9wwfderffp2ppv&quot;&gt;gdm&lt;record-ids&gt;&lt;item&gt;10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/record-ids&gt;&lt;/item&gt;&lt;/Libraries&gt;"/>
  </w:docVars>
  <w:rsids>
    <w:rsidRoot w:val="00005AAB"/>
    <w:rsid w:val="000007A8"/>
    <w:rsid w:val="00003C1C"/>
    <w:rsid w:val="00005AAB"/>
    <w:rsid w:val="00015807"/>
    <w:rsid w:val="00015B00"/>
    <w:rsid w:val="000223D2"/>
    <w:rsid w:val="0002316E"/>
    <w:rsid w:val="000260EF"/>
    <w:rsid w:val="000264B3"/>
    <w:rsid w:val="00030938"/>
    <w:rsid w:val="00031543"/>
    <w:rsid w:val="00032933"/>
    <w:rsid w:val="00035BB5"/>
    <w:rsid w:val="00036FE5"/>
    <w:rsid w:val="000419EF"/>
    <w:rsid w:val="0004575F"/>
    <w:rsid w:val="00046D24"/>
    <w:rsid w:val="00047786"/>
    <w:rsid w:val="00056D53"/>
    <w:rsid w:val="000720AC"/>
    <w:rsid w:val="0007246B"/>
    <w:rsid w:val="000837F3"/>
    <w:rsid w:val="000878E9"/>
    <w:rsid w:val="00094B39"/>
    <w:rsid w:val="000A7F6E"/>
    <w:rsid w:val="000B1C3A"/>
    <w:rsid w:val="000B3D6E"/>
    <w:rsid w:val="000B6372"/>
    <w:rsid w:val="000C3AD1"/>
    <w:rsid w:val="000D0849"/>
    <w:rsid w:val="000D43CB"/>
    <w:rsid w:val="000E1AAA"/>
    <w:rsid w:val="000E649F"/>
    <w:rsid w:val="000E7858"/>
    <w:rsid w:val="000F17DF"/>
    <w:rsid w:val="000F25AC"/>
    <w:rsid w:val="000F64EA"/>
    <w:rsid w:val="000F6717"/>
    <w:rsid w:val="001040C1"/>
    <w:rsid w:val="0012157C"/>
    <w:rsid w:val="001239D9"/>
    <w:rsid w:val="00131D97"/>
    <w:rsid w:val="00133325"/>
    <w:rsid w:val="00144070"/>
    <w:rsid w:val="00146DBF"/>
    <w:rsid w:val="0016105A"/>
    <w:rsid w:val="001617C0"/>
    <w:rsid w:val="00161DB3"/>
    <w:rsid w:val="00165343"/>
    <w:rsid w:val="00171663"/>
    <w:rsid w:val="0017365B"/>
    <w:rsid w:val="001762CF"/>
    <w:rsid w:val="001835E0"/>
    <w:rsid w:val="0018367B"/>
    <w:rsid w:val="00185114"/>
    <w:rsid w:val="00185289"/>
    <w:rsid w:val="00192BCC"/>
    <w:rsid w:val="00192DB2"/>
    <w:rsid w:val="00197E13"/>
    <w:rsid w:val="001A0194"/>
    <w:rsid w:val="001A3BB8"/>
    <w:rsid w:val="001A6ABA"/>
    <w:rsid w:val="001C12E5"/>
    <w:rsid w:val="001C7B09"/>
    <w:rsid w:val="001D63FE"/>
    <w:rsid w:val="001D680B"/>
    <w:rsid w:val="001D749C"/>
    <w:rsid w:val="001E4EDB"/>
    <w:rsid w:val="001F1F70"/>
    <w:rsid w:val="001F2BA3"/>
    <w:rsid w:val="001F3C78"/>
    <w:rsid w:val="001F591C"/>
    <w:rsid w:val="00201ECF"/>
    <w:rsid w:val="002078CE"/>
    <w:rsid w:val="002109C5"/>
    <w:rsid w:val="002129FF"/>
    <w:rsid w:val="0023626E"/>
    <w:rsid w:val="00245832"/>
    <w:rsid w:val="00245A71"/>
    <w:rsid w:val="00247378"/>
    <w:rsid w:val="0025015F"/>
    <w:rsid w:val="0025089D"/>
    <w:rsid w:val="00253634"/>
    <w:rsid w:val="00260115"/>
    <w:rsid w:val="00262C9C"/>
    <w:rsid w:val="0026506A"/>
    <w:rsid w:val="0027007E"/>
    <w:rsid w:val="002739A4"/>
    <w:rsid w:val="002811AD"/>
    <w:rsid w:val="00282731"/>
    <w:rsid w:val="0029230D"/>
    <w:rsid w:val="002926B9"/>
    <w:rsid w:val="002968FA"/>
    <w:rsid w:val="002A6535"/>
    <w:rsid w:val="002A7727"/>
    <w:rsid w:val="002B1492"/>
    <w:rsid w:val="002B5543"/>
    <w:rsid w:val="002B5E5A"/>
    <w:rsid w:val="002C134A"/>
    <w:rsid w:val="002C2FD9"/>
    <w:rsid w:val="002D0EC4"/>
    <w:rsid w:val="002D1DB7"/>
    <w:rsid w:val="002D2720"/>
    <w:rsid w:val="002D37A3"/>
    <w:rsid w:val="002D3947"/>
    <w:rsid w:val="002E1F3A"/>
    <w:rsid w:val="002E386E"/>
    <w:rsid w:val="002E7964"/>
    <w:rsid w:val="002F255A"/>
    <w:rsid w:val="002F2BF8"/>
    <w:rsid w:val="002F436C"/>
    <w:rsid w:val="00302625"/>
    <w:rsid w:val="003040E8"/>
    <w:rsid w:val="00304A13"/>
    <w:rsid w:val="003066B3"/>
    <w:rsid w:val="00310849"/>
    <w:rsid w:val="003108D8"/>
    <w:rsid w:val="00317619"/>
    <w:rsid w:val="003329B3"/>
    <w:rsid w:val="0033497B"/>
    <w:rsid w:val="00334C7C"/>
    <w:rsid w:val="00335943"/>
    <w:rsid w:val="00337C4A"/>
    <w:rsid w:val="00344EC0"/>
    <w:rsid w:val="00353EB5"/>
    <w:rsid w:val="003573F5"/>
    <w:rsid w:val="00357F55"/>
    <w:rsid w:val="00360E96"/>
    <w:rsid w:val="00363D6E"/>
    <w:rsid w:val="0036705B"/>
    <w:rsid w:val="00370337"/>
    <w:rsid w:val="003753E4"/>
    <w:rsid w:val="00380C70"/>
    <w:rsid w:val="00381B41"/>
    <w:rsid w:val="00381C8D"/>
    <w:rsid w:val="00385204"/>
    <w:rsid w:val="00385EA2"/>
    <w:rsid w:val="00387AF2"/>
    <w:rsid w:val="00395D5F"/>
    <w:rsid w:val="003A17BF"/>
    <w:rsid w:val="003A48FE"/>
    <w:rsid w:val="003B440A"/>
    <w:rsid w:val="003B6939"/>
    <w:rsid w:val="003D7FD7"/>
    <w:rsid w:val="003E0AB0"/>
    <w:rsid w:val="003E6E9E"/>
    <w:rsid w:val="003F200B"/>
    <w:rsid w:val="003F42F5"/>
    <w:rsid w:val="003F75A1"/>
    <w:rsid w:val="00400EEA"/>
    <w:rsid w:val="00401DBB"/>
    <w:rsid w:val="004022DD"/>
    <w:rsid w:val="004038EB"/>
    <w:rsid w:val="00404C31"/>
    <w:rsid w:val="00407903"/>
    <w:rsid w:val="00410739"/>
    <w:rsid w:val="00415C54"/>
    <w:rsid w:val="00431B2D"/>
    <w:rsid w:val="004358C6"/>
    <w:rsid w:val="00441621"/>
    <w:rsid w:val="00441B51"/>
    <w:rsid w:val="00442D15"/>
    <w:rsid w:val="0045169E"/>
    <w:rsid w:val="004605AB"/>
    <w:rsid w:val="004628A9"/>
    <w:rsid w:val="004672A8"/>
    <w:rsid w:val="004674E5"/>
    <w:rsid w:val="00473DDD"/>
    <w:rsid w:val="00480B88"/>
    <w:rsid w:val="00483A1F"/>
    <w:rsid w:val="00484191"/>
    <w:rsid w:val="00485334"/>
    <w:rsid w:val="00495502"/>
    <w:rsid w:val="0049776C"/>
    <w:rsid w:val="004A0CEB"/>
    <w:rsid w:val="004A30FD"/>
    <w:rsid w:val="004A4714"/>
    <w:rsid w:val="004B3444"/>
    <w:rsid w:val="004C2E13"/>
    <w:rsid w:val="004C5083"/>
    <w:rsid w:val="004C5430"/>
    <w:rsid w:val="004D0648"/>
    <w:rsid w:val="004D1B74"/>
    <w:rsid w:val="004D29AA"/>
    <w:rsid w:val="004D4312"/>
    <w:rsid w:val="004D6290"/>
    <w:rsid w:val="004D77D7"/>
    <w:rsid w:val="004E3FA9"/>
    <w:rsid w:val="004E7E6E"/>
    <w:rsid w:val="004F4D8B"/>
    <w:rsid w:val="00506CD6"/>
    <w:rsid w:val="005169E1"/>
    <w:rsid w:val="00523B3E"/>
    <w:rsid w:val="0052483A"/>
    <w:rsid w:val="00554EA6"/>
    <w:rsid w:val="00556422"/>
    <w:rsid w:val="00560785"/>
    <w:rsid w:val="005636EB"/>
    <w:rsid w:val="00574E5E"/>
    <w:rsid w:val="005812D8"/>
    <w:rsid w:val="005842AA"/>
    <w:rsid w:val="0059671C"/>
    <w:rsid w:val="00596997"/>
    <w:rsid w:val="00596F6A"/>
    <w:rsid w:val="00597F8B"/>
    <w:rsid w:val="005A0AFA"/>
    <w:rsid w:val="005A5CC0"/>
    <w:rsid w:val="005B0F26"/>
    <w:rsid w:val="005B4C44"/>
    <w:rsid w:val="005B7907"/>
    <w:rsid w:val="005C17DA"/>
    <w:rsid w:val="005C796C"/>
    <w:rsid w:val="005D06B6"/>
    <w:rsid w:val="005D216C"/>
    <w:rsid w:val="005E607F"/>
    <w:rsid w:val="00600042"/>
    <w:rsid w:val="00602456"/>
    <w:rsid w:val="00603CFC"/>
    <w:rsid w:val="00607905"/>
    <w:rsid w:val="006131FE"/>
    <w:rsid w:val="00626642"/>
    <w:rsid w:val="00631566"/>
    <w:rsid w:val="006330D4"/>
    <w:rsid w:val="006470D4"/>
    <w:rsid w:val="0065633A"/>
    <w:rsid w:val="006568AA"/>
    <w:rsid w:val="00656F7D"/>
    <w:rsid w:val="00663D3F"/>
    <w:rsid w:val="00666D4B"/>
    <w:rsid w:val="006715C6"/>
    <w:rsid w:val="00671D9A"/>
    <w:rsid w:val="006739AD"/>
    <w:rsid w:val="00681B66"/>
    <w:rsid w:val="006943AA"/>
    <w:rsid w:val="006A1149"/>
    <w:rsid w:val="006A3392"/>
    <w:rsid w:val="006A3866"/>
    <w:rsid w:val="006B0E16"/>
    <w:rsid w:val="006B1FC2"/>
    <w:rsid w:val="006C6B19"/>
    <w:rsid w:val="006D7F85"/>
    <w:rsid w:val="006E0A10"/>
    <w:rsid w:val="006E0F78"/>
    <w:rsid w:val="006F006E"/>
    <w:rsid w:val="006F008D"/>
    <w:rsid w:val="006F0849"/>
    <w:rsid w:val="006F133D"/>
    <w:rsid w:val="007116F6"/>
    <w:rsid w:val="00712A08"/>
    <w:rsid w:val="007134B6"/>
    <w:rsid w:val="007144DF"/>
    <w:rsid w:val="007306B5"/>
    <w:rsid w:val="00730F64"/>
    <w:rsid w:val="00732D3E"/>
    <w:rsid w:val="00734DA8"/>
    <w:rsid w:val="00737E91"/>
    <w:rsid w:val="00744550"/>
    <w:rsid w:val="007445C8"/>
    <w:rsid w:val="00744D27"/>
    <w:rsid w:val="00745ECE"/>
    <w:rsid w:val="007463E5"/>
    <w:rsid w:val="00753EDA"/>
    <w:rsid w:val="00754430"/>
    <w:rsid w:val="00755751"/>
    <w:rsid w:val="00762854"/>
    <w:rsid w:val="00765979"/>
    <w:rsid w:val="0076639E"/>
    <w:rsid w:val="00766FC3"/>
    <w:rsid w:val="00777F6C"/>
    <w:rsid w:val="0078194F"/>
    <w:rsid w:val="00786AC6"/>
    <w:rsid w:val="00792847"/>
    <w:rsid w:val="007A5279"/>
    <w:rsid w:val="007B2A4A"/>
    <w:rsid w:val="007B7477"/>
    <w:rsid w:val="007B7997"/>
    <w:rsid w:val="007C594E"/>
    <w:rsid w:val="007D59B8"/>
    <w:rsid w:val="007F0C89"/>
    <w:rsid w:val="007F7732"/>
    <w:rsid w:val="00800593"/>
    <w:rsid w:val="008142FD"/>
    <w:rsid w:val="008162CE"/>
    <w:rsid w:val="0083533C"/>
    <w:rsid w:val="008366BE"/>
    <w:rsid w:val="00842A23"/>
    <w:rsid w:val="00846D09"/>
    <w:rsid w:val="00847F2C"/>
    <w:rsid w:val="00850990"/>
    <w:rsid w:val="0086530F"/>
    <w:rsid w:val="00865BBD"/>
    <w:rsid w:val="008702CC"/>
    <w:rsid w:val="00876F4A"/>
    <w:rsid w:val="00883084"/>
    <w:rsid w:val="00887F1D"/>
    <w:rsid w:val="008916D6"/>
    <w:rsid w:val="008946A1"/>
    <w:rsid w:val="00894F40"/>
    <w:rsid w:val="008A00BB"/>
    <w:rsid w:val="008A1985"/>
    <w:rsid w:val="008A230D"/>
    <w:rsid w:val="008A3C1D"/>
    <w:rsid w:val="008A715E"/>
    <w:rsid w:val="008B3BE7"/>
    <w:rsid w:val="008B5242"/>
    <w:rsid w:val="008B5F81"/>
    <w:rsid w:val="008B7B79"/>
    <w:rsid w:val="008D060D"/>
    <w:rsid w:val="008D5E34"/>
    <w:rsid w:val="008E062D"/>
    <w:rsid w:val="008E4F60"/>
    <w:rsid w:val="008E5D1B"/>
    <w:rsid w:val="008E616D"/>
    <w:rsid w:val="008E6B57"/>
    <w:rsid w:val="008E6DB6"/>
    <w:rsid w:val="00911A03"/>
    <w:rsid w:val="009151A5"/>
    <w:rsid w:val="009172C4"/>
    <w:rsid w:val="00934C36"/>
    <w:rsid w:val="00942765"/>
    <w:rsid w:val="00951340"/>
    <w:rsid w:val="009600F8"/>
    <w:rsid w:val="00960436"/>
    <w:rsid w:val="009657EB"/>
    <w:rsid w:val="0096710F"/>
    <w:rsid w:val="009738D6"/>
    <w:rsid w:val="009756F4"/>
    <w:rsid w:val="009815B9"/>
    <w:rsid w:val="009845DD"/>
    <w:rsid w:val="00987BFD"/>
    <w:rsid w:val="009943FF"/>
    <w:rsid w:val="009A29E9"/>
    <w:rsid w:val="009A2E80"/>
    <w:rsid w:val="009A51E3"/>
    <w:rsid w:val="009A6FC6"/>
    <w:rsid w:val="009B2A29"/>
    <w:rsid w:val="009B5CAF"/>
    <w:rsid w:val="009B7BC0"/>
    <w:rsid w:val="009C3071"/>
    <w:rsid w:val="009C3B40"/>
    <w:rsid w:val="009C40F6"/>
    <w:rsid w:val="009D4F2B"/>
    <w:rsid w:val="009D68C7"/>
    <w:rsid w:val="009F3FAA"/>
    <w:rsid w:val="009F61B9"/>
    <w:rsid w:val="009F7045"/>
    <w:rsid w:val="00A005E8"/>
    <w:rsid w:val="00A00F14"/>
    <w:rsid w:val="00A07B78"/>
    <w:rsid w:val="00A07CF9"/>
    <w:rsid w:val="00A10160"/>
    <w:rsid w:val="00A10A66"/>
    <w:rsid w:val="00A204EF"/>
    <w:rsid w:val="00A20643"/>
    <w:rsid w:val="00A20FCE"/>
    <w:rsid w:val="00A2565C"/>
    <w:rsid w:val="00A257EB"/>
    <w:rsid w:val="00A310D1"/>
    <w:rsid w:val="00A32949"/>
    <w:rsid w:val="00A417FD"/>
    <w:rsid w:val="00A46DDE"/>
    <w:rsid w:val="00A47B21"/>
    <w:rsid w:val="00A513DE"/>
    <w:rsid w:val="00A56F8B"/>
    <w:rsid w:val="00A63F54"/>
    <w:rsid w:val="00A65AA2"/>
    <w:rsid w:val="00A67037"/>
    <w:rsid w:val="00A70E61"/>
    <w:rsid w:val="00A75916"/>
    <w:rsid w:val="00A75E88"/>
    <w:rsid w:val="00A85C66"/>
    <w:rsid w:val="00A860F8"/>
    <w:rsid w:val="00A90F70"/>
    <w:rsid w:val="00A94DBA"/>
    <w:rsid w:val="00A957B6"/>
    <w:rsid w:val="00A97360"/>
    <w:rsid w:val="00AA165E"/>
    <w:rsid w:val="00AA6476"/>
    <w:rsid w:val="00AA7082"/>
    <w:rsid w:val="00AB0B42"/>
    <w:rsid w:val="00AB12D7"/>
    <w:rsid w:val="00AB5E8F"/>
    <w:rsid w:val="00AC131C"/>
    <w:rsid w:val="00AC5E38"/>
    <w:rsid w:val="00AC6F9C"/>
    <w:rsid w:val="00AD16E9"/>
    <w:rsid w:val="00AD5FFD"/>
    <w:rsid w:val="00AD6227"/>
    <w:rsid w:val="00AD75A3"/>
    <w:rsid w:val="00AE4513"/>
    <w:rsid w:val="00AE5BAF"/>
    <w:rsid w:val="00AE6AA9"/>
    <w:rsid w:val="00B003E6"/>
    <w:rsid w:val="00B00433"/>
    <w:rsid w:val="00B150B3"/>
    <w:rsid w:val="00B204D0"/>
    <w:rsid w:val="00B2468F"/>
    <w:rsid w:val="00B26D51"/>
    <w:rsid w:val="00B27B1B"/>
    <w:rsid w:val="00B3374D"/>
    <w:rsid w:val="00B352D5"/>
    <w:rsid w:val="00B367BF"/>
    <w:rsid w:val="00B377E5"/>
    <w:rsid w:val="00B436FC"/>
    <w:rsid w:val="00B55D6A"/>
    <w:rsid w:val="00B606D9"/>
    <w:rsid w:val="00B60AE0"/>
    <w:rsid w:val="00B60B32"/>
    <w:rsid w:val="00B628FE"/>
    <w:rsid w:val="00B65734"/>
    <w:rsid w:val="00B7403E"/>
    <w:rsid w:val="00B76579"/>
    <w:rsid w:val="00B77E30"/>
    <w:rsid w:val="00B84C12"/>
    <w:rsid w:val="00B86AF2"/>
    <w:rsid w:val="00BA6CC0"/>
    <w:rsid w:val="00BB0930"/>
    <w:rsid w:val="00BB4195"/>
    <w:rsid w:val="00BC444C"/>
    <w:rsid w:val="00BC5D38"/>
    <w:rsid w:val="00BD0C38"/>
    <w:rsid w:val="00BD2A15"/>
    <w:rsid w:val="00BD4DF6"/>
    <w:rsid w:val="00BE258E"/>
    <w:rsid w:val="00BE46FA"/>
    <w:rsid w:val="00BE595E"/>
    <w:rsid w:val="00BE7286"/>
    <w:rsid w:val="00C10A1C"/>
    <w:rsid w:val="00C15209"/>
    <w:rsid w:val="00C17769"/>
    <w:rsid w:val="00C2269A"/>
    <w:rsid w:val="00C2598A"/>
    <w:rsid w:val="00C26E17"/>
    <w:rsid w:val="00C32C5E"/>
    <w:rsid w:val="00C457B2"/>
    <w:rsid w:val="00C464D2"/>
    <w:rsid w:val="00C4776E"/>
    <w:rsid w:val="00C507DB"/>
    <w:rsid w:val="00C50D33"/>
    <w:rsid w:val="00C519D8"/>
    <w:rsid w:val="00C649DA"/>
    <w:rsid w:val="00C64C98"/>
    <w:rsid w:val="00C66DB0"/>
    <w:rsid w:val="00C67F41"/>
    <w:rsid w:val="00C71D58"/>
    <w:rsid w:val="00C731B4"/>
    <w:rsid w:val="00C731EE"/>
    <w:rsid w:val="00C750A0"/>
    <w:rsid w:val="00C76CEA"/>
    <w:rsid w:val="00C833CB"/>
    <w:rsid w:val="00C8452A"/>
    <w:rsid w:val="00C928B8"/>
    <w:rsid w:val="00CA371C"/>
    <w:rsid w:val="00CA555A"/>
    <w:rsid w:val="00CB0E5F"/>
    <w:rsid w:val="00CB4C78"/>
    <w:rsid w:val="00CB6729"/>
    <w:rsid w:val="00CB6AD4"/>
    <w:rsid w:val="00CB7D83"/>
    <w:rsid w:val="00CC0047"/>
    <w:rsid w:val="00CC5912"/>
    <w:rsid w:val="00CC5F80"/>
    <w:rsid w:val="00CC6A29"/>
    <w:rsid w:val="00CC72EE"/>
    <w:rsid w:val="00CC7EB6"/>
    <w:rsid w:val="00CD270C"/>
    <w:rsid w:val="00CD4FC4"/>
    <w:rsid w:val="00CD4FE6"/>
    <w:rsid w:val="00CE5274"/>
    <w:rsid w:val="00CE60EF"/>
    <w:rsid w:val="00CE79B7"/>
    <w:rsid w:val="00CF1770"/>
    <w:rsid w:val="00CF1FE1"/>
    <w:rsid w:val="00CF3DAA"/>
    <w:rsid w:val="00CF4F24"/>
    <w:rsid w:val="00D01330"/>
    <w:rsid w:val="00D0761F"/>
    <w:rsid w:val="00D11D8E"/>
    <w:rsid w:val="00D14E05"/>
    <w:rsid w:val="00D17CD9"/>
    <w:rsid w:val="00D22C0E"/>
    <w:rsid w:val="00D23C13"/>
    <w:rsid w:val="00D26756"/>
    <w:rsid w:val="00D31723"/>
    <w:rsid w:val="00D636AE"/>
    <w:rsid w:val="00D6686B"/>
    <w:rsid w:val="00D71CE0"/>
    <w:rsid w:val="00D82F21"/>
    <w:rsid w:val="00D85131"/>
    <w:rsid w:val="00D87D8C"/>
    <w:rsid w:val="00D93B67"/>
    <w:rsid w:val="00DB0416"/>
    <w:rsid w:val="00DB5798"/>
    <w:rsid w:val="00DC0CE6"/>
    <w:rsid w:val="00DC42EC"/>
    <w:rsid w:val="00DC7B2A"/>
    <w:rsid w:val="00DD1FA3"/>
    <w:rsid w:val="00DD5B07"/>
    <w:rsid w:val="00DD765F"/>
    <w:rsid w:val="00DE07FE"/>
    <w:rsid w:val="00DE33FC"/>
    <w:rsid w:val="00DF52DE"/>
    <w:rsid w:val="00E00101"/>
    <w:rsid w:val="00E03745"/>
    <w:rsid w:val="00E0438B"/>
    <w:rsid w:val="00E05D40"/>
    <w:rsid w:val="00E22571"/>
    <w:rsid w:val="00E256AD"/>
    <w:rsid w:val="00E25E0C"/>
    <w:rsid w:val="00E266A0"/>
    <w:rsid w:val="00E32185"/>
    <w:rsid w:val="00E3434B"/>
    <w:rsid w:val="00E34373"/>
    <w:rsid w:val="00E34A91"/>
    <w:rsid w:val="00E35706"/>
    <w:rsid w:val="00E5137A"/>
    <w:rsid w:val="00E54196"/>
    <w:rsid w:val="00E662A5"/>
    <w:rsid w:val="00E702E1"/>
    <w:rsid w:val="00E703E0"/>
    <w:rsid w:val="00E761D0"/>
    <w:rsid w:val="00E808DE"/>
    <w:rsid w:val="00E813E7"/>
    <w:rsid w:val="00E9296E"/>
    <w:rsid w:val="00E9357E"/>
    <w:rsid w:val="00EA00F9"/>
    <w:rsid w:val="00EA1746"/>
    <w:rsid w:val="00EB14D7"/>
    <w:rsid w:val="00EB21F7"/>
    <w:rsid w:val="00EB3937"/>
    <w:rsid w:val="00EC38C6"/>
    <w:rsid w:val="00EC4A47"/>
    <w:rsid w:val="00EC5F86"/>
    <w:rsid w:val="00ED2B8E"/>
    <w:rsid w:val="00ED318D"/>
    <w:rsid w:val="00ED7341"/>
    <w:rsid w:val="00EF5CDF"/>
    <w:rsid w:val="00EF63FC"/>
    <w:rsid w:val="00F022A5"/>
    <w:rsid w:val="00F02518"/>
    <w:rsid w:val="00F03FA1"/>
    <w:rsid w:val="00F13725"/>
    <w:rsid w:val="00F146E1"/>
    <w:rsid w:val="00F1707A"/>
    <w:rsid w:val="00F25DDC"/>
    <w:rsid w:val="00F439C9"/>
    <w:rsid w:val="00F455B3"/>
    <w:rsid w:val="00F561D1"/>
    <w:rsid w:val="00F64671"/>
    <w:rsid w:val="00F65CB2"/>
    <w:rsid w:val="00F6762E"/>
    <w:rsid w:val="00F7448B"/>
    <w:rsid w:val="00F829DB"/>
    <w:rsid w:val="00F93099"/>
    <w:rsid w:val="00F94F17"/>
    <w:rsid w:val="00F95545"/>
    <w:rsid w:val="00FA78B9"/>
    <w:rsid w:val="00FB69D6"/>
    <w:rsid w:val="00FB6A8E"/>
    <w:rsid w:val="00FD2116"/>
    <w:rsid w:val="00FD27BF"/>
    <w:rsid w:val="00FD4CF0"/>
    <w:rsid w:val="00FD5411"/>
    <w:rsid w:val="00FE0914"/>
    <w:rsid w:val="00FF2111"/>
    <w:rsid w:val="00FF2D92"/>
    <w:rsid w:val="00F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E43E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715E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13E7"/>
    <w:pPr>
      <w:keepNext/>
      <w:keepLines/>
      <w:spacing w:before="480" w:line="259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13E7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8702CC"/>
    <w:pPr>
      <w:tabs>
        <w:tab w:val="center" w:pos="4320"/>
        <w:tab w:val="right" w:pos="864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702CC"/>
  </w:style>
  <w:style w:type="paragraph" w:styleId="Footer">
    <w:name w:val="footer"/>
    <w:basedOn w:val="Normal"/>
    <w:link w:val="FooterChar"/>
    <w:uiPriority w:val="99"/>
    <w:unhideWhenUsed/>
    <w:rsid w:val="008702CC"/>
    <w:pPr>
      <w:tabs>
        <w:tab w:val="center" w:pos="4320"/>
        <w:tab w:val="right" w:pos="864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702CC"/>
  </w:style>
  <w:style w:type="character" w:styleId="Hyperlink">
    <w:name w:val="Hyperlink"/>
    <w:basedOn w:val="DefaultParagraphFont"/>
    <w:uiPriority w:val="99"/>
    <w:unhideWhenUsed/>
    <w:rsid w:val="00C507DB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507D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07D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7DB"/>
    <w:rPr>
      <w:rFonts w:ascii="Lucida Grande" w:hAnsi="Lucida Grande" w:cs="Lucida Grande"/>
      <w:sz w:val="18"/>
      <w:szCs w:val="18"/>
    </w:rPr>
  </w:style>
  <w:style w:type="table" w:customStyle="1" w:styleId="TableGrid353">
    <w:name w:val="Table Grid353"/>
    <w:basedOn w:val="TableNormal"/>
    <w:next w:val="TableGrid"/>
    <w:rsid w:val="00744D27"/>
    <w:rPr>
      <w:rFonts w:ascii="Times New Roman" w:eastAsia="SimSun" w:hAnsi="Times New Roman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44D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2109C5"/>
    <w:rPr>
      <w:rFonts w:ascii="Arial" w:eastAsia="Arial" w:hAnsi="Arial" w:cs="Arial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09C5"/>
    <w:rPr>
      <w:rFonts w:ascii="Arial" w:eastAsia="Arial" w:hAnsi="Arial" w:cs="Arial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109C5"/>
    <w:rPr>
      <w:sz w:val="16"/>
      <w:szCs w:val="16"/>
    </w:rPr>
  </w:style>
  <w:style w:type="paragraph" w:styleId="Revision">
    <w:name w:val="Revision"/>
    <w:hidden/>
    <w:uiPriority w:val="99"/>
    <w:semiHidden/>
    <w:rsid w:val="009C40F6"/>
  </w:style>
  <w:style w:type="paragraph" w:styleId="ListParagraph">
    <w:name w:val="List Paragraph"/>
    <w:basedOn w:val="Normal"/>
    <w:uiPriority w:val="34"/>
    <w:qFormat/>
    <w:rsid w:val="000720AC"/>
    <w:pPr>
      <w:ind w:left="720"/>
      <w:contextualSpacing/>
    </w:pPr>
    <w:rPr>
      <w:rFonts w:asciiTheme="minorHAnsi" w:hAnsiTheme="minorHAnsi" w:cstheme="minorBidi"/>
    </w:rPr>
  </w:style>
  <w:style w:type="character" w:styleId="PageNumber">
    <w:name w:val="page number"/>
    <w:basedOn w:val="DefaultParagraphFont"/>
    <w:uiPriority w:val="99"/>
    <w:semiHidden/>
    <w:unhideWhenUsed/>
    <w:rsid w:val="00302625"/>
  </w:style>
  <w:style w:type="character" w:customStyle="1" w:styleId="element-citation">
    <w:name w:val="element-citation"/>
    <w:basedOn w:val="DefaultParagraphFont"/>
    <w:rsid w:val="00E813E7"/>
  </w:style>
  <w:style w:type="character" w:customStyle="1" w:styleId="ref-journal">
    <w:name w:val="ref-journal"/>
    <w:basedOn w:val="DefaultParagraphFont"/>
    <w:rsid w:val="00E813E7"/>
  </w:style>
  <w:style w:type="character" w:customStyle="1" w:styleId="ref-vol">
    <w:name w:val="ref-vol"/>
    <w:basedOn w:val="DefaultParagraphFont"/>
    <w:rsid w:val="00E813E7"/>
  </w:style>
  <w:style w:type="character" w:customStyle="1" w:styleId="cit-source">
    <w:name w:val="cit-source"/>
    <w:basedOn w:val="DefaultParagraphFont"/>
    <w:rsid w:val="00E813E7"/>
  </w:style>
  <w:style w:type="character" w:customStyle="1" w:styleId="cit-pub-date">
    <w:name w:val="cit-pub-date"/>
    <w:basedOn w:val="DefaultParagraphFont"/>
    <w:rsid w:val="00E813E7"/>
  </w:style>
  <w:style w:type="character" w:customStyle="1" w:styleId="cit-fpage">
    <w:name w:val="cit-fpage"/>
    <w:basedOn w:val="DefaultParagraphFont"/>
    <w:rsid w:val="00E813E7"/>
  </w:style>
  <w:style w:type="character" w:customStyle="1" w:styleId="cit-vol">
    <w:name w:val="cit-vol"/>
    <w:basedOn w:val="DefaultParagraphFont"/>
    <w:rsid w:val="00E813E7"/>
  </w:style>
  <w:style w:type="character" w:customStyle="1" w:styleId="cit-reflinks-full-text">
    <w:name w:val="cit-reflinks-full-text"/>
    <w:basedOn w:val="DefaultParagraphFont"/>
    <w:rsid w:val="00E813E7"/>
  </w:style>
  <w:style w:type="character" w:customStyle="1" w:styleId="free-full-text">
    <w:name w:val="free-full-text"/>
    <w:basedOn w:val="DefaultParagraphFont"/>
    <w:rsid w:val="00E813E7"/>
  </w:style>
  <w:style w:type="character" w:customStyle="1" w:styleId="cit-reflinks-abstract">
    <w:name w:val="cit-reflinks-abstract"/>
    <w:basedOn w:val="DefaultParagraphFont"/>
    <w:rsid w:val="00E813E7"/>
  </w:style>
  <w:style w:type="character" w:customStyle="1" w:styleId="cit-sep">
    <w:name w:val="cit-sep"/>
    <w:basedOn w:val="DefaultParagraphFont"/>
    <w:rsid w:val="00E813E7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3E7"/>
    <w:rPr>
      <w:rFonts w:ascii="Arial" w:eastAsia="Arial" w:hAnsi="Arial" w:cs="Arial"/>
      <w:b/>
      <w:bCs/>
      <w:color w:val="000000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3E7"/>
    <w:pPr>
      <w:spacing w:after="160"/>
    </w:pPr>
    <w:rPr>
      <w:rFonts w:asciiTheme="minorHAnsi" w:eastAsiaTheme="minorEastAsia" w:hAnsiTheme="minorHAnsi" w:cstheme="minorBidi"/>
      <w:b/>
      <w:bCs/>
      <w:color w:val="auto"/>
      <w:lang w:eastAsia="zh-CN"/>
    </w:rPr>
  </w:style>
  <w:style w:type="paragraph" w:styleId="FootnoteText">
    <w:name w:val="footnote text"/>
    <w:basedOn w:val="Normal"/>
    <w:link w:val="FootnoteTextChar"/>
    <w:rsid w:val="00E813E7"/>
    <w:pPr>
      <w:suppressAutoHyphens/>
    </w:pPr>
    <w:rPr>
      <w:rFonts w:eastAsia="Times New Roman"/>
      <w:sz w:val="20"/>
      <w:szCs w:val="20"/>
      <w:lang w:val="en-GB" w:eastAsia="ar-SA"/>
    </w:rPr>
  </w:style>
  <w:style w:type="character" w:customStyle="1" w:styleId="FootnoteTextChar">
    <w:name w:val="Footnote Text Char"/>
    <w:basedOn w:val="DefaultParagraphFont"/>
    <w:link w:val="FootnoteText"/>
    <w:rsid w:val="00E813E7"/>
    <w:rPr>
      <w:rFonts w:ascii="Times New Roman" w:eastAsia="Times New Roman" w:hAnsi="Times New Roman" w:cs="Times New Roman"/>
      <w:sz w:val="20"/>
      <w:szCs w:val="20"/>
      <w:lang w:val="en-GB" w:eastAsia="ar-SA"/>
    </w:rPr>
  </w:style>
  <w:style w:type="paragraph" w:customStyle="1" w:styleId="Default">
    <w:name w:val="Default"/>
    <w:rsid w:val="00E813E7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customStyle="1" w:styleId="TableGrid35">
    <w:name w:val="Table Grid35"/>
    <w:basedOn w:val="TableNormal"/>
    <w:next w:val="TableGrid"/>
    <w:rsid w:val="00E813E7"/>
    <w:rPr>
      <w:rFonts w:ascii="Times New Roman" w:eastAsia="SimSun" w:hAnsi="Times New Roman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rnl">
    <w:name w:val="jrnl"/>
    <w:basedOn w:val="DefaultParagraphFont"/>
    <w:rsid w:val="004D1B7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F00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F006E"/>
    <w:rPr>
      <w:rFonts w:ascii="Courier New" w:hAnsi="Courier New" w:cs="Courier New"/>
      <w:sz w:val="20"/>
      <w:szCs w:val="20"/>
    </w:rPr>
  </w:style>
  <w:style w:type="paragraph" w:customStyle="1" w:styleId="EndNoteBibliographyTitle">
    <w:name w:val="EndNote Bibliography Title"/>
    <w:basedOn w:val="Normal"/>
    <w:rsid w:val="002A7727"/>
    <w:pPr>
      <w:jc w:val="center"/>
    </w:pPr>
  </w:style>
  <w:style w:type="paragraph" w:customStyle="1" w:styleId="EndNoteBibliography">
    <w:name w:val="EndNote Bibliography"/>
    <w:basedOn w:val="Normal"/>
    <w:rsid w:val="002A7727"/>
  </w:style>
  <w:style w:type="character" w:customStyle="1" w:styleId="apple-converted-space">
    <w:name w:val="apple-converted-space"/>
    <w:basedOn w:val="DefaultParagraphFont"/>
    <w:rsid w:val="0036705B"/>
  </w:style>
  <w:style w:type="character" w:customStyle="1" w:styleId="highlight">
    <w:name w:val="highlight"/>
    <w:basedOn w:val="DefaultParagraphFont"/>
    <w:rsid w:val="0036705B"/>
  </w:style>
  <w:style w:type="paragraph" w:customStyle="1" w:styleId="p1">
    <w:name w:val="p1"/>
    <w:basedOn w:val="Normal"/>
    <w:rsid w:val="007116F6"/>
    <w:rPr>
      <w:rFonts w:ascii="Helvetica" w:hAnsi="Helvetica"/>
      <w:color w:val="241E2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5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7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849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23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53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7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66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9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67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1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88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04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230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2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2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66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74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18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72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28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9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0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037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8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53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3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41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51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20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0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3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5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07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60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83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02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9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00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98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9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.XSL" StyleName="MLA"/>
</file>

<file path=customXml/itemProps1.xml><?xml version="1.0" encoding="utf-8"?>
<ds:datastoreItem xmlns:ds="http://schemas.openxmlformats.org/officeDocument/2006/customXml" ds:itemID="{D9EECE85-C337-4887-B4F1-777710A5C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BOOK AIR</dc:creator>
  <cp:keywords/>
  <dc:description/>
  <cp:lastModifiedBy>Gelaye, Bizu</cp:lastModifiedBy>
  <cp:revision>2</cp:revision>
  <cp:lastPrinted>2016-12-20T22:01:00Z</cp:lastPrinted>
  <dcterms:created xsi:type="dcterms:W3CDTF">2018-05-25T17:33:00Z</dcterms:created>
  <dcterms:modified xsi:type="dcterms:W3CDTF">2018-05-25T17:33:00Z</dcterms:modified>
</cp:coreProperties>
</file>